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73A1" w:rsidRDefault="002D671B" w:rsidP="002D671B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E/F </w:t>
      </w:r>
      <w:proofErr w:type="spellStart"/>
      <w:r>
        <w:rPr>
          <w:b/>
          <w:sz w:val="40"/>
          <w:szCs w:val="40"/>
        </w:rPr>
        <w:t>GlostrupHøj-II</w:t>
      </w:r>
      <w:proofErr w:type="spellEnd"/>
    </w:p>
    <w:p w:rsidR="002D671B" w:rsidRDefault="002D671B" w:rsidP="002D671B">
      <w:pPr>
        <w:jc w:val="center"/>
        <w:rPr>
          <w:b/>
          <w:sz w:val="40"/>
          <w:szCs w:val="40"/>
        </w:rPr>
      </w:pPr>
    </w:p>
    <w:p w:rsidR="002D671B" w:rsidRDefault="002D671B" w:rsidP="002D671B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Bestyrelse</w:t>
      </w:r>
      <w:r w:rsidR="00A724A0">
        <w:rPr>
          <w:b/>
          <w:sz w:val="40"/>
          <w:szCs w:val="40"/>
        </w:rPr>
        <w:t>s</w:t>
      </w:r>
      <w:r>
        <w:rPr>
          <w:b/>
          <w:sz w:val="40"/>
          <w:szCs w:val="40"/>
        </w:rPr>
        <w:t xml:space="preserve">sammensætning </w:t>
      </w:r>
      <w:r w:rsidR="00104C61">
        <w:rPr>
          <w:b/>
          <w:sz w:val="40"/>
          <w:szCs w:val="40"/>
        </w:rPr>
        <w:t>Dec.</w:t>
      </w:r>
      <w:r>
        <w:rPr>
          <w:b/>
          <w:sz w:val="40"/>
          <w:szCs w:val="40"/>
        </w:rPr>
        <w:t xml:space="preserve"> 20</w:t>
      </w:r>
      <w:r w:rsidR="00743323">
        <w:rPr>
          <w:b/>
          <w:sz w:val="40"/>
          <w:szCs w:val="40"/>
        </w:rPr>
        <w:t>2</w:t>
      </w:r>
      <w:r w:rsidR="00104C61">
        <w:rPr>
          <w:b/>
          <w:sz w:val="40"/>
          <w:szCs w:val="40"/>
        </w:rPr>
        <w:t>3</w:t>
      </w:r>
    </w:p>
    <w:p w:rsidR="002D671B" w:rsidRDefault="002D671B" w:rsidP="002D671B">
      <w:pPr>
        <w:jc w:val="center"/>
        <w:rPr>
          <w:b/>
          <w:sz w:val="40"/>
          <w:szCs w:val="40"/>
        </w:rPr>
      </w:pPr>
    </w:p>
    <w:p w:rsidR="002D671B" w:rsidRDefault="002D671B" w:rsidP="002D671B">
      <w:pPr>
        <w:rPr>
          <w:b/>
          <w:sz w:val="40"/>
          <w:szCs w:val="40"/>
        </w:rPr>
      </w:pPr>
    </w:p>
    <w:p w:rsidR="002D671B" w:rsidRPr="00003367" w:rsidRDefault="002D671B" w:rsidP="002D671B">
      <w:pPr>
        <w:rPr>
          <w:b/>
          <w:sz w:val="32"/>
          <w:szCs w:val="32"/>
          <w:u w:val="single"/>
        </w:rPr>
      </w:pPr>
      <w:r w:rsidRPr="00003367">
        <w:rPr>
          <w:b/>
          <w:sz w:val="32"/>
          <w:szCs w:val="32"/>
          <w:u w:val="single"/>
        </w:rPr>
        <w:t xml:space="preserve">Formand: </w:t>
      </w:r>
    </w:p>
    <w:p w:rsidR="002D671B" w:rsidRPr="002D671B" w:rsidRDefault="002D671B" w:rsidP="002D671B">
      <w:pPr>
        <w:rPr>
          <w:b/>
          <w:sz w:val="16"/>
          <w:szCs w:val="16"/>
        </w:rPr>
      </w:pPr>
    </w:p>
    <w:p w:rsidR="002D671B" w:rsidRDefault="002D671B" w:rsidP="002D671B">
      <w:pPr>
        <w:rPr>
          <w:b/>
        </w:rPr>
      </w:pPr>
      <w:r>
        <w:rPr>
          <w:b/>
        </w:rPr>
        <w:t>Ole Andersen</w:t>
      </w:r>
    </w:p>
    <w:p w:rsidR="002D671B" w:rsidRDefault="002D671B" w:rsidP="002D671B">
      <w:pPr>
        <w:rPr>
          <w:b/>
        </w:rPr>
      </w:pPr>
      <w:proofErr w:type="spellStart"/>
      <w:r>
        <w:rPr>
          <w:b/>
        </w:rPr>
        <w:t>Lilliendalsvej</w:t>
      </w:r>
      <w:proofErr w:type="spellEnd"/>
      <w:r>
        <w:rPr>
          <w:b/>
        </w:rPr>
        <w:t xml:space="preserve"> Nr. 7 </w:t>
      </w:r>
      <w:r w:rsidR="00003367">
        <w:rPr>
          <w:b/>
        </w:rPr>
        <w:t>s</w:t>
      </w:r>
      <w:r>
        <w:rPr>
          <w:b/>
        </w:rPr>
        <w:t>t</w:t>
      </w:r>
      <w:r w:rsidR="00003367">
        <w:rPr>
          <w:b/>
        </w:rPr>
        <w:t>uen</w:t>
      </w:r>
      <w:r>
        <w:rPr>
          <w:b/>
        </w:rPr>
        <w:t>-3</w:t>
      </w:r>
    </w:p>
    <w:p w:rsidR="002D671B" w:rsidRDefault="002D671B" w:rsidP="002D671B">
      <w:pPr>
        <w:pBdr>
          <w:bottom w:val="single" w:sz="6" w:space="1" w:color="auto"/>
        </w:pBdr>
        <w:rPr>
          <w:b/>
        </w:rPr>
      </w:pPr>
    </w:p>
    <w:p w:rsidR="002D671B" w:rsidRPr="00003367" w:rsidRDefault="002D671B" w:rsidP="002D671B">
      <w:pPr>
        <w:pBdr>
          <w:bottom w:val="single" w:sz="6" w:space="1" w:color="auto"/>
        </w:pBdr>
        <w:rPr>
          <w:b/>
          <w:sz w:val="32"/>
          <w:szCs w:val="32"/>
          <w:u w:val="single"/>
        </w:rPr>
      </w:pPr>
      <w:r w:rsidRPr="00003367">
        <w:rPr>
          <w:b/>
          <w:sz w:val="32"/>
          <w:szCs w:val="32"/>
          <w:u w:val="single"/>
        </w:rPr>
        <w:t>Bestyrelses medlemmer:</w:t>
      </w:r>
    </w:p>
    <w:p w:rsidR="002D671B" w:rsidRDefault="002D671B" w:rsidP="002D671B">
      <w:pPr>
        <w:pBdr>
          <w:bottom w:val="single" w:sz="6" w:space="1" w:color="auto"/>
        </w:pBdr>
        <w:rPr>
          <w:b/>
        </w:rPr>
      </w:pPr>
    </w:p>
    <w:p w:rsidR="002D671B" w:rsidRDefault="00104C61" w:rsidP="002D671B">
      <w:pPr>
        <w:pBdr>
          <w:bottom w:val="single" w:sz="6" w:space="1" w:color="auto"/>
        </w:pBdr>
        <w:rPr>
          <w:b/>
        </w:rPr>
      </w:pPr>
      <w:r>
        <w:rPr>
          <w:b/>
        </w:rPr>
        <w:t>Jan K. Kristensen</w:t>
      </w:r>
      <w:r w:rsidR="00297FFE">
        <w:rPr>
          <w:b/>
        </w:rPr>
        <w:t xml:space="preserve"> </w:t>
      </w:r>
    </w:p>
    <w:p w:rsidR="002D671B" w:rsidRDefault="002D671B" w:rsidP="002D671B">
      <w:pPr>
        <w:pBdr>
          <w:bottom w:val="single" w:sz="6" w:space="1" w:color="auto"/>
        </w:pBdr>
        <w:rPr>
          <w:b/>
        </w:rPr>
      </w:pPr>
      <w:proofErr w:type="spellStart"/>
      <w:r>
        <w:rPr>
          <w:b/>
        </w:rPr>
        <w:t>Lilliendalsvej</w:t>
      </w:r>
      <w:proofErr w:type="spellEnd"/>
      <w:r>
        <w:rPr>
          <w:b/>
        </w:rPr>
        <w:t xml:space="preserve"> Nr. </w:t>
      </w:r>
      <w:r w:rsidR="00297FFE">
        <w:rPr>
          <w:b/>
        </w:rPr>
        <w:t>7</w:t>
      </w:r>
      <w:r>
        <w:rPr>
          <w:b/>
        </w:rPr>
        <w:t xml:space="preserve"> </w:t>
      </w:r>
      <w:r w:rsidR="00297FFE">
        <w:rPr>
          <w:b/>
        </w:rPr>
        <w:t>stuen-1</w:t>
      </w:r>
    </w:p>
    <w:p w:rsidR="002D671B" w:rsidRDefault="002D671B" w:rsidP="002D671B">
      <w:pPr>
        <w:pBdr>
          <w:bottom w:val="single" w:sz="6" w:space="1" w:color="auto"/>
        </w:pBdr>
        <w:rPr>
          <w:b/>
        </w:rPr>
      </w:pPr>
    </w:p>
    <w:p w:rsidR="0031665C" w:rsidRDefault="00297FFE" w:rsidP="002D671B">
      <w:pPr>
        <w:pBdr>
          <w:bottom w:val="single" w:sz="6" w:space="1" w:color="auto"/>
        </w:pBdr>
        <w:rPr>
          <w:b/>
        </w:rPr>
      </w:pPr>
      <w:r>
        <w:rPr>
          <w:b/>
        </w:rPr>
        <w:t>Len</w:t>
      </w:r>
      <w:r w:rsidR="00104C61">
        <w:rPr>
          <w:b/>
        </w:rPr>
        <w:t xml:space="preserve">a </w:t>
      </w:r>
      <w:proofErr w:type="spellStart"/>
      <w:r w:rsidR="00104C61">
        <w:rPr>
          <w:b/>
        </w:rPr>
        <w:t>Whinter</w:t>
      </w:r>
      <w:proofErr w:type="spellEnd"/>
    </w:p>
    <w:p w:rsidR="0031665C" w:rsidRDefault="0031665C" w:rsidP="0031665C">
      <w:pPr>
        <w:pBdr>
          <w:bottom w:val="single" w:sz="6" w:space="1" w:color="auto"/>
        </w:pBdr>
        <w:rPr>
          <w:b/>
        </w:rPr>
      </w:pPr>
      <w:proofErr w:type="spellStart"/>
      <w:r>
        <w:rPr>
          <w:b/>
        </w:rPr>
        <w:t>Lilliendalsvej</w:t>
      </w:r>
      <w:proofErr w:type="spellEnd"/>
      <w:r>
        <w:rPr>
          <w:b/>
        </w:rPr>
        <w:t xml:space="preserve"> Nr. 3 </w:t>
      </w:r>
      <w:r w:rsidR="00104C61">
        <w:rPr>
          <w:b/>
        </w:rPr>
        <w:t>1.st</w:t>
      </w:r>
      <w:r>
        <w:rPr>
          <w:b/>
        </w:rPr>
        <w:t>-</w:t>
      </w:r>
      <w:r w:rsidR="00104C61">
        <w:rPr>
          <w:b/>
        </w:rPr>
        <w:t>2</w:t>
      </w:r>
    </w:p>
    <w:p w:rsidR="0031665C" w:rsidRDefault="0031665C" w:rsidP="002D671B">
      <w:pPr>
        <w:pBdr>
          <w:bottom w:val="single" w:sz="6" w:space="1" w:color="auto"/>
        </w:pBdr>
        <w:rPr>
          <w:b/>
        </w:rPr>
      </w:pPr>
    </w:p>
    <w:p w:rsidR="00743323" w:rsidRDefault="00104C61" w:rsidP="00743323">
      <w:pPr>
        <w:pBdr>
          <w:bottom w:val="single" w:sz="6" w:space="1" w:color="auto"/>
        </w:pBdr>
        <w:rPr>
          <w:b/>
        </w:rPr>
      </w:pPr>
      <w:r>
        <w:rPr>
          <w:b/>
        </w:rPr>
        <w:t>Brian Petersen</w:t>
      </w:r>
    </w:p>
    <w:p w:rsidR="00743323" w:rsidRDefault="00743323" w:rsidP="00743323">
      <w:pPr>
        <w:pBdr>
          <w:bottom w:val="single" w:sz="6" w:space="1" w:color="auto"/>
        </w:pBdr>
        <w:rPr>
          <w:b/>
        </w:rPr>
      </w:pPr>
      <w:proofErr w:type="spellStart"/>
      <w:r>
        <w:rPr>
          <w:b/>
        </w:rPr>
        <w:t>Lilliendalsvej</w:t>
      </w:r>
      <w:proofErr w:type="spellEnd"/>
      <w:r>
        <w:rPr>
          <w:b/>
        </w:rPr>
        <w:t xml:space="preserve"> Nr.</w:t>
      </w:r>
      <w:r w:rsidR="00104C61">
        <w:rPr>
          <w:b/>
        </w:rPr>
        <w:t>3</w:t>
      </w:r>
      <w:r>
        <w:rPr>
          <w:b/>
        </w:rPr>
        <w:t xml:space="preserve"> 2nd. </w:t>
      </w:r>
      <w:r w:rsidR="00104C61">
        <w:rPr>
          <w:b/>
        </w:rPr>
        <w:t>1</w:t>
      </w:r>
    </w:p>
    <w:p w:rsidR="00743323" w:rsidRDefault="00743323" w:rsidP="002D671B">
      <w:pPr>
        <w:pBdr>
          <w:bottom w:val="single" w:sz="6" w:space="1" w:color="auto"/>
        </w:pBdr>
        <w:rPr>
          <w:b/>
        </w:rPr>
      </w:pPr>
    </w:p>
    <w:p w:rsidR="00F91D21" w:rsidRDefault="00104C61" w:rsidP="00F91D21">
      <w:pPr>
        <w:pBdr>
          <w:bottom w:val="single" w:sz="6" w:space="1" w:color="auto"/>
        </w:pBdr>
        <w:rPr>
          <w:b/>
        </w:rPr>
      </w:pPr>
      <w:r>
        <w:rPr>
          <w:b/>
        </w:rPr>
        <w:t>Carina Sørensen</w:t>
      </w:r>
    </w:p>
    <w:p w:rsidR="00F91D21" w:rsidRDefault="00F91D21" w:rsidP="00F91D21">
      <w:pPr>
        <w:pBdr>
          <w:bottom w:val="single" w:sz="6" w:space="1" w:color="auto"/>
        </w:pBdr>
        <w:rPr>
          <w:b/>
        </w:rPr>
      </w:pPr>
      <w:proofErr w:type="spellStart"/>
      <w:r>
        <w:rPr>
          <w:b/>
        </w:rPr>
        <w:t>Lilliendalsvej</w:t>
      </w:r>
      <w:proofErr w:type="spellEnd"/>
      <w:r>
        <w:rPr>
          <w:b/>
        </w:rPr>
        <w:t xml:space="preserve"> Nr. 1 stuen-1</w:t>
      </w:r>
    </w:p>
    <w:p w:rsidR="00F91D21" w:rsidRDefault="00F91D21" w:rsidP="002D671B">
      <w:pPr>
        <w:pBdr>
          <w:bottom w:val="single" w:sz="6" w:space="1" w:color="auto"/>
        </w:pBdr>
        <w:rPr>
          <w:b/>
        </w:rPr>
      </w:pPr>
    </w:p>
    <w:p w:rsidR="00743323" w:rsidRDefault="00743323" w:rsidP="002D671B">
      <w:pPr>
        <w:pBdr>
          <w:bottom w:val="single" w:sz="6" w:space="1" w:color="auto"/>
        </w:pBdr>
        <w:rPr>
          <w:b/>
        </w:rPr>
      </w:pPr>
    </w:p>
    <w:p w:rsidR="002D671B" w:rsidRPr="00003367" w:rsidRDefault="002D671B" w:rsidP="002D671B">
      <w:pPr>
        <w:pBdr>
          <w:bottom w:val="single" w:sz="6" w:space="1" w:color="auto"/>
        </w:pBdr>
        <w:rPr>
          <w:b/>
          <w:sz w:val="32"/>
          <w:szCs w:val="32"/>
          <w:u w:val="single"/>
        </w:rPr>
      </w:pPr>
      <w:r w:rsidRPr="00003367">
        <w:rPr>
          <w:b/>
          <w:sz w:val="32"/>
          <w:szCs w:val="32"/>
          <w:u w:val="single"/>
        </w:rPr>
        <w:t>Su</w:t>
      </w:r>
      <w:r w:rsidR="00FF0A97" w:rsidRPr="00003367">
        <w:rPr>
          <w:b/>
          <w:sz w:val="32"/>
          <w:szCs w:val="32"/>
          <w:u w:val="single"/>
        </w:rPr>
        <w:t>ppleante</w:t>
      </w:r>
      <w:r w:rsidRPr="00003367">
        <w:rPr>
          <w:b/>
          <w:sz w:val="32"/>
          <w:szCs w:val="32"/>
          <w:u w:val="single"/>
        </w:rPr>
        <w:t>r:</w:t>
      </w:r>
    </w:p>
    <w:p w:rsidR="00FF0A97" w:rsidRDefault="00FF0A97" w:rsidP="002D671B">
      <w:pPr>
        <w:pBdr>
          <w:bottom w:val="single" w:sz="6" w:space="1" w:color="auto"/>
        </w:pBdr>
        <w:rPr>
          <w:b/>
        </w:rPr>
      </w:pPr>
    </w:p>
    <w:p w:rsidR="0031665C" w:rsidRDefault="0031665C" w:rsidP="002D671B">
      <w:pPr>
        <w:pBdr>
          <w:bottom w:val="single" w:sz="6" w:space="1" w:color="auto"/>
        </w:pBdr>
        <w:rPr>
          <w:b/>
        </w:rPr>
      </w:pPr>
    </w:p>
    <w:p w:rsidR="0031665C" w:rsidRDefault="0031665C" w:rsidP="002D671B">
      <w:pPr>
        <w:pBdr>
          <w:bottom w:val="single" w:sz="6" w:space="1" w:color="auto"/>
        </w:pBdr>
        <w:rPr>
          <w:b/>
        </w:rPr>
      </w:pPr>
    </w:p>
    <w:p w:rsidR="00FF0A97" w:rsidRDefault="00FF0A97" w:rsidP="002D671B">
      <w:pPr>
        <w:pBdr>
          <w:bottom w:val="single" w:sz="6" w:space="1" w:color="auto"/>
        </w:pBdr>
        <w:rPr>
          <w:b/>
        </w:rPr>
      </w:pPr>
    </w:p>
    <w:p w:rsidR="002D671B" w:rsidRDefault="002D671B" w:rsidP="002D671B">
      <w:pPr>
        <w:pBdr>
          <w:bottom w:val="single" w:sz="6" w:space="1" w:color="auto"/>
        </w:pBdr>
        <w:rPr>
          <w:b/>
        </w:rPr>
      </w:pPr>
      <w:r>
        <w:rPr>
          <w:b/>
        </w:rPr>
        <w:t xml:space="preserve"> </w:t>
      </w:r>
    </w:p>
    <w:p w:rsidR="002D671B" w:rsidRDefault="002D671B" w:rsidP="002D671B">
      <w:pPr>
        <w:rPr>
          <w:b/>
        </w:rPr>
      </w:pPr>
    </w:p>
    <w:p w:rsidR="00FF0A97" w:rsidRDefault="00FF0A97" w:rsidP="002D671B">
      <w:pPr>
        <w:rPr>
          <w:b/>
        </w:rPr>
      </w:pPr>
    </w:p>
    <w:p w:rsidR="002D671B" w:rsidRPr="002D671B" w:rsidRDefault="002D671B" w:rsidP="002D671B">
      <w:pPr>
        <w:rPr>
          <w:b/>
        </w:rPr>
      </w:pPr>
    </w:p>
    <w:sectPr w:rsidR="002D671B" w:rsidRPr="002D671B" w:rsidSect="0079273B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oNotTrackMoves/>
  <w:defaultTabStop w:val="1304"/>
  <w:hyphenationZone w:val="425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NDI0szAyNjA1s7Q0MDdX0lEKTi0uzszPAykwrAUAl+sNUywAAAA="/>
  </w:docVars>
  <w:rsids>
    <w:rsidRoot w:val="001D4F07"/>
    <w:rsid w:val="00003367"/>
    <w:rsid w:val="00007F96"/>
    <w:rsid w:val="000133A3"/>
    <w:rsid w:val="00026318"/>
    <w:rsid w:val="00026ABD"/>
    <w:rsid w:val="00040BF6"/>
    <w:rsid w:val="00047E1C"/>
    <w:rsid w:val="0005391E"/>
    <w:rsid w:val="00073542"/>
    <w:rsid w:val="00094D67"/>
    <w:rsid w:val="000A1002"/>
    <w:rsid w:val="000B022E"/>
    <w:rsid w:val="000B5DF5"/>
    <w:rsid w:val="000C4757"/>
    <w:rsid w:val="000C6561"/>
    <w:rsid w:val="000D0669"/>
    <w:rsid w:val="000E0C4A"/>
    <w:rsid w:val="000F6B33"/>
    <w:rsid w:val="00104120"/>
    <w:rsid w:val="00104C61"/>
    <w:rsid w:val="00117388"/>
    <w:rsid w:val="001176E8"/>
    <w:rsid w:val="001269B3"/>
    <w:rsid w:val="00151A77"/>
    <w:rsid w:val="001604BA"/>
    <w:rsid w:val="00186F82"/>
    <w:rsid w:val="001B3B38"/>
    <w:rsid w:val="001C7AE5"/>
    <w:rsid w:val="001D4F07"/>
    <w:rsid w:val="001F3CE0"/>
    <w:rsid w:val="00210C1F"/>
    <w:rsid w:val="0021603E"/>
    <w:rsid w:val="00244EBA"/>
    <w:rsid w:val="00256C8F"/>
    <w:rsid w:val="00274C9B"/>
    <w:rsid w:val="00284490"/>
    <w:rsid w:val="00297FFE"/>
    <w:rsid w:val="002A1F56"/>
    <w:rsid w:val="002A3ABD"/>
    <w:rsid w:val="002D671B"/>
    <w:rsid w:val="002E1188"/>
    <w:rsid w:val="002F0998"/>
    <w:rsid w:val="002F7D3E"/>
    <w:rsid w:val="0030145F"/>
    <w:rsid w:val="00310C91"/>
    <w:rsid w:val="00315235"/>
    <w:rsid w:val="0031665C"/>
    <w:rsid w:val="00357B55"/>
    <w:rsid w:val="00363048"/>
    <w:rsid w:val="003658C4"/>
    <w:rsid w:val="00370ACE"/>
    <w:rsid w:val="0039659F"/>
    <w:rsid w:val="003A38C9"/>
    <w:rsid w:val="003A4FDD"/>
    <w:rsid w:val="003A6A17"/>
    <w:rsid w:val="003C525C"/>
    <w:rsid w:val="003E730D"/>
    <w:rsid w:val="003F2405"/>
    <w:rsid w:val="0041579D"/>
    <w:rsid w:val="00417B15"/>
    <w:rsid w:val="00457B23"/>
    <w:rsid w:val="00457C27"/>
    <w:rsid w:val="00466236"/>
    <w:rsid w:val="004873A1"/>
    <w:rsid w:val="00492036"/>
    <w:rsid w:val="004C49F1"/>
    <w:rsid w:val="00517497"/>
    <w:rsid w:val="0054021E"/>
    <w:rsid w:val="005606A1"/>
    <w:rsid w:val="00570D53"/>
    <w:rsid w:val="005710F5"/>
    <w:rsid w:val="005845F0"/>
    <w:rsid w:val="00586986"/>
    <w:rsid w:val="005956D5"/>
    <w:rsid w:val="005961CF"/>
    <w:rsid w:val="005A2472"/>
    <w:rsid w:val="005B1B05"/>
    <w:rsid w:val="005B2D6D"/>
    <w:rsid w:val="005C0222"/>
    <w:rsid w:val="005C1EEA"/>
    <w:rsid w:val="005C3298"/>
    <w:rsid w:val="005D46CA"/>
    <w:rsid w:val="005E2885"/>
    <w:rsid w:val="005E7F8F"/>
    <w:rsid w:val="005F33DC"/>
    <w:rsid w:val="005F6B67"/>
    <w:rsid w:val="006043C7"/>
    <w:rsid w:val="006049E3"/>
    <w:rsid w:val="00614227"/>
    <w:rsid w:val="0063093B"/>
    <w:rsid w:val="00660FDD"/>
    <w:rsid w:val="00663ABB"/>
    <w:rsid w:val="00664233"/>
    <w:rsid w:val="0066541B"/>
    <w:rsid w:val="00665C45"/>
    <w:rsid w:val="0066784C"/>
    <w:rsid w:val="006678CA"/>
    <w:rsid w:val="00667B0D"/>
    <w:rsid w:val="006738D6"/>
    <w:rsid w:val="00681DA5"/>
    <w:rsid w:val="006843C8"/>
    <w:rsid w:val="00690D84"/>
    <w:rsid w:val="00694D7A"/>
    <w:rsid w:val="006A5CCD"/>
    <w:rsid w:val="006C32E2"/>
    <w:rsid w:val="006D135A"/>
    <w:rsid w:val="006D7B06"/>
    <w:rsid w:val="006E18AF"/>
    <w:rsid w:val="006E1CD2"/>
    <w:rsid w:val="006E4546"/>
    <w:rsid w:val="006E5A29"/>
    <w:rsid w:val="006F3BE8"/>
    <w:rsid w:val="00701F65"/>
    <w:rsid w:val="00705572"/>
    <w:rsid w:val="00732582"/>
    <w:rsid w:val="00743323"/>
    <w:rsid w:val="0074440C"/>
    <w:rsid w:val="007455FB"/>
    <w:rsid w:val="007607C2"/>
    <w:rsid w:val="00771363"/>
    <w:rsid w:val="00773BCD"/>
    <w:rsid w:val="007757FD"/>
    <w:rsid w:val="00791625"/>
    <w:rsid w:val="0079273B"/>
    <w:rsid w:val="007A1F78"/>
    <w:rsid w:val="007B090B"/>
    <w:rsid w:val="007C1A4A"/>
    <w:rsid w:val="007C5900"/>
    <w:rsid w:val="007D056D"/>
    <w:rsid w:val="007D6D45"/>
    <w:rsid w:val="007E3AF1"/>
    <w:rsid w:val="00801FBA"/>
    <w:rsid w:val="008134AB"/>
    <w:rsid w:val="00820C0E"/>
    <w:rsid w:val="00824D0B"/>
    <w:rsid w:val="00840755"/>
    <w:rsid w:val="008427B4"/>
    <w:rsid w:val="008461BE"/>
    <w:rsid w:val="008744DD"/>
    <w:rsid w:val="00880076"/>
    <w:rsid w:val="008947F7"/>
    <w:rsid w:val="008A27D6"/>
    <w:rsid w:val="008F2134"/>
    <w:rsid w:val="008F32CD"/>
    <w:rsid w:val="008F4713"/>
    <w:rsid w:val="009117BC"/>
    <w:rsid w:val="00917008"/>
    <w:rsid w:val="00922F3C"/>
    <w:rsid w:val="009255A1"/>
    <w:rsid w:val="009322E7"/>
    <w:rsid w:val="00933415"/>
    <w:rsid w:val="00952C5A"/>
    <w:rsid w:val="0095523B"/>
    <w:rsid w:val="00981296"/>
    <w:rsid w:val="009833A4"/>
    <w:rsid w:val="009A14C7"/>
    <w:rsid w:val="009A5DF7"/>
    <w:rsid w:val="009A60DD"/>
    <w:rsid w:val="009B25A1"/>
    <w:rsid w:val="009F0ACD"/>
    <w:rsid w:val="00A02B9C"/>
    <w:rsid w:val="00A0423F"/>
    <w:rsid w:val="00A11B09"/>
    <w:rsid w:val="00A1617D"/>
    <w:rsid w:val="00A22336"/>
    <w:rsid w:val="00A724A0"/>
    <w:rsid w:val="00AA232B"/>
    <w:rsid w:val="00AA3316"/>
    <w:rsid w:val="00AA6D98"/>
    <w:rsid w:val="00AD1BB2"/>
    <w:rsid w:val="00AD3AFF"/>
    <w:rsid w:val="00AD4789"/>
    <w:rsid w:val="00AF4FF3"/>
    <w:rsid w:val="00B07F39"/>
    <w:rsid w:val="00B11CC8"/>
    <w:rsid w:val="00B3559F"/>
    <w:rsid w:val="00B41BF8"/>
    <w:rsid w:val="00B441B8"/>
    <w:rsid w:val="00B71331"/>
    <w:rsid w:val="00B95674"/>
    <w:rsid w:val="00B97997"/>
    <w:rsid w:val="00BB0663"/>
    <w:rsid w:val="00BD2DB0"/>
    <w:rsid w:val="00BE00FD"/>
    <w:rsid w:val="00BE020C"/>
    <w:rsid w:val="00BE2476"/>
    <w:rsid w:val="00C05F82"/>
    <w:rsid w:val="00C1199B"/>
    <w:rsid w:val="00C13C0D"/>
    <w:rsid w:val="00C175A4"/>
    <w:rsid w:val="00C6389E"/>
    <w:rsid w:val="00C7103E"/>
    <w:rsid w:val="00C71F54"/>
    <w:rsid w:val="00C7655D"/>
    <w:rsid w:val="00C80E4D"/>
    <w:rsid w:val="00C94B72"/>
    <w:rsid w:val="00CA052D"/>
    <w:rsid w:val="00CA6793"/>
    <w:rsid w:val="00CB05F8"/>
    <w:rsid w:val="00CC072F"/>
    <w:rsid w:val="00CC0C1E"/>
    <w:rsid w:val="00CC369C"/>
    <w:rsid w:val="00CD08BA"/>
    <w:rsid w:val="00CE7C29"/>
    <w:rsid w:val="00CF1074"/>
    <w:rsid w:val="00CF7C2E"/>
    <w:rsid w:val="00D24986"/>
    <w:rsid w:val="00D3164D"/>
    <w:rsid w:val="00D31E86"/>
    <w:rsid w:val="00D501D1"/>
    <w:rsid w:val="00D57F8A"/>
    <w:rsid w:val="00D6056C"/>
    <w:rsid w:val="00D707D9"/>
    <w:rsid w:val="00D73CFE"/>
    <w:rsid w:val="00D75483"/>
    <w:rsid w:val="00D80319"/>
    <w:rsid w:val="00DA1043"/>
    <w:rsid w:val="00DB5AC5"/>
    <w:rsid w:val="00DB67D0"/>
    <w:rsid w:val="00E04519"/>
    <w:rsid w:val="00E15002"/>
    <w:rsid w:val="00E27AE3"/>
    <w:rsid w:val="00E3767E"/>
    <w:rsid w:val="00E60E90"/>
    <w:rsid w:val="00E91320"/>
    <w:rsid w:val="00E946D9"/>
    <w:rsid w:val="00E95ECA"/>
    <w:rsid w:val="00EA54EF"/>
    <w:rsid w:val="00EB2945"/>
    <w:rsid w:val="00EB46E0"/>
    <w:rsid w:val="00EB5D75"/>
    <w:rsid w:val="00EC1DAA"/>
    <w:rsid w:val="00EE2761"/>
    <w:rsid w:val="00EE6D23"/>
    <w:rsid w:val="00EE7CA7"/>
    <w:rsid w:val="00EF0DE6"/>
    <w:rsid w:val="00EF3D00"/>
    <w:rsid w:val="00EF647A"/>
    <w:rsid w:val="00F000C6"/>
    <w:rsid w:val="00F01B3D"/>
    <w:rsid w:val="00F0483A"/>
    <w:rsid w:val="00F065EA"/>
    <w:rsid w:val="00F339C3"/>
    <w:rsid w:val="00F34FDF"/>
    <w:rsid w:val="00F467C4"/>
    <w:rsid w:val="00F547A2"/>
    <w:rsid w:val="00F724D8"/>
    <w:rsid w:val="00F739A1"/>
    <w:rsid w:val="00F80A3D"/>
    <w:rsid w:val="00F85ED6"/>
    <w:rsid w:val="00F900A6"/>
    <w:rsid w:val="00F911DA"/>
    <w:rsid w:val="00F91D21"/>
    <w:rsid w:val="00F95DAF"/>
    <w:rsid w:val="00F964AE"/>
    <w:rsid w:val="00FA6795"/>
    <w:rsid w:val="00FD78F3"/>
    <w:rsid w:val="00FE4F39"/>
    <w:rsid w:val="00FF0A97"/>
    <w:rsid w:val="00FF26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273B"/>
    <w:rPr>
      <w:sz w:val="24"/>
      <w:szCs w:val="24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Hyperlink">
    <w:name w:val="Hyperlink"/>
    <w:basedOn w:val="Standardskrifttypeiafsnit"/>
    <w:rsid w:val="00FF0A97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7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E/F GlostrupHøj-II</vt:lpstr>
    </vt:vector>
  </TitlesOfParts>
  <Company>Dit firmanavn</Company>
  <LinksUpToDate>false</LinksUpToDate>
  <CharactersWithSpaces>3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/F GlostrupHøj-II</dc:title>
  <dc:creator>OEM</dc:creator>
  <cp:lastModifiedBy>Rambole2</cp:lastModifiedBy>
  <cp:revision>2</cp:revision>
  <cp:lastPrinted>2021-06-23T16:30:00Z</cp:lastPrinted>
  <dcterms:created xsi:type="dcterms:W3CDTF">2023-12-22T18:12:00Z</dcterms:created>
  <dcterms:modified xsi:type="dcterms:W3CDTF">2023-12-22T18:12:00Z</dcterms:modified>
</cp:coreProperties>
</file>